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006EA" w14:textId="3A4E8A93" w:rsidR="00311FDC" w:rsidRDefault="00916E8F" w:rsidP="00916E8F">
      <w:pPr>
        <w:bidi/>
        <w:jc w:val="center"/>
        <w:rPr>
          <w:bCs/>
          <w:sz w:val="28"/>
          <w:szCs w:val="28"/>
          <w:rtl/>
        </w:rPr>
      </w:pPr>
      <w:r w:rsidRPr="00916E8F">
        <w:rPr>
          <w:bCs/>
          <w:sz w:val="28"/>
          <w:szCs w:val="28"/>
          <w:rtl/>
        </w:rPr>
        <w:t>מרכז</w:t>
      </w:r>
      <w:r>
        <w:rPr>
          <w:rFonts w:hint="cs"/>
          <w:bCs/>
          <w:sz w:val="28"/>
          <w:szCs w:val="28"/>
          <w:rtl/>
        </w:rPr>
        <w:t>י</w:t>
      </w:r>
      <w:r w:rsidRPr="00916E8F">
        <w:rPr>
          <w:bCs/>
          <w:sz w:val="28"/>
          <w:szCs w:val="28"/>
          <w:rtl/>
        </w:rPr>
        <w:t xml:space="preserve"> טיפול</w:t>
      </w:r>
      <w:r>
        <w:rPr>
          <w:rFonts w:hint="cs"/>
          <w:bCs/>
          <w:sz w:val="28"/>
          <w:szCs w:val="28"/>
          <w:rtl/>
        </w:rPr>
        <w:t xml:space="preserve"> לקטינים</w:t>
      </w:r>
    </w:p>
    <w:p w14:paraId="7226EB69" w14:textId="77777777" w:rsidR="00916E8F" w:rsidRDefault="00916E8F" w:rsidP="00916E8F">
      <w:pPr>
        <w:bidi/>
        <w:jc w:val="center"/>
      </w:pPr>
    </w:p>
    <w:p w14:paraId="5554DB52" w14:textId="77777777" w:rsidR="00916E8F" w:rsidRDefault="00916E8F" w:rsidP="00916E8F">
      <w:pPr>
        <w:bidi/>
      </w:pPr>
      <w:r>
        <w:rPr>
          <w:rtl/>
        </w:rPr>
        <w:t>ישנם 19 מרכזי הטיפול הפרוסים בכל רחבי הארץ. כל מרכז נותן שירות למספר ערים ויישובים בסביבתו.</w:t>
      </w:r>
    </w:p>
    <w:p w14:paraId="7677F1D9" w14:textId="0178F6FE" w:rsidR="00916E8F" w:rsidRDefault="00916E8F" w:rsidP="00916E8F">
      <w:pPr>
        <w:bidi/>
      </w:pPr>
      <w:r>
        <w:rPr>
          <w:rtl/>
        </w:rPr>
        <w:t>ניתן לברר את רשימת הישובים המלאה באמצעות מוקד המשרד 118.</w:t>
      </w:r>
      <w:r>
        <w:rPr>
          <w:rtl/>
        </w:rPr>
        <w:br/>
        <w:t xml:space="preserve">למידע נוסף: </w:t>
      </w:r>
      <w:r>
        <w:rPr>
          <w:rtl/>
        </w:rPr>
        <w:br/>
      </w:r>
      <w:r>
        <w:rPr>
          <w:rtl/>
        </w:rPr>
        <w:br/>
      </w:r>
    </w:p>
    <w:tbl>
      <w:tblPr>
        <w:bidiVisual/>
        <w:tblW w:w="8225" w:type="dxa"/>
        <w:tblLayout w:type="fixed"/>
        <w:tblLook w:val="0600" w:firstRow="0" w:lastRow="0" w:firstColumn="0" w:lastColumn="0" w:noHBand="1" w:noVBand="1"/>
      </w:tblPr>
      <w:tblGrid>
        <w:gridCol w:w="1775"/>
        <w:gridCol w:w="2165"/>
        <w:gridCol w:w="2870"/>
        <w:gridCol w:w="1415"/>
      </w:tblGrid>
      <w:tr w:rsidR="00916E8F" w14:paraId="272B0EE4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5FF4D" w14:textId="77777777" w:rsidR="00916E8F" w:rsidRDefault="00916E8F" w:rsidP="009202CB">
            <w:pPr>
              <w:bidi/>
            </w:pPr>
            <w:r>
              <w:rPr>
                <w:b/>
                <w:rtl/>
              </w:rPr>
              <w:t>שם המרכז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0155A" w14:textId="77777777" w:rsidR="00916E8F" w:rsidRDefault="00916E8F" w:rsidP="009202CB">
            <w:pPr>
              <w:bidi/>
            </w:pPr>
            <w:r>
              <w:rPr>
                <w:b/>
                <w:rtl/>
              </w:rPr>
              <w:t>טלפון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FD239" w14:textId="77777777" w:rsidR="00916E8F" w:rsidRDefault="00916E8F" w:rsidP="009202CB">
            <w:pPr>
              <w:bidi/>
            </w:pPr>
            <w:r>
              <w:rPr>
                <w:b/>
                <w:rtl/>
              </w:rPr>
              <w:t>כתובת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1094D8" w14:textId="77777777" w:rsidR="00916E8F" w:rsidRDefault="00916E8F" w:rsidP="009202CB">
            <w:pPr>
              <w:bidi/>
            </w:pPr>
            <w:r>
              <w:rPr>
                <w:b/>
                <w:rtl/>
              </w:rPr>
              <w:t>השתייכות מחוזית</w:t>
            </w:r>
          </w:p>
        </w:tc>
      </w:tr>
      <w:tr w:rsidR="00916E8F" w14:paraId="61345EF0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7144D" w14:textId="77777777" w:rsidR="00916E8F" w:rsidRDefault="00916E8F" w:rsidP="009202CB">
            <w:pPr>
              <w:bidi/>
            </w:pPr>
            <w:r>
              <w:rPr>
                <w:rtl/>
              </w:rPr>
              <w:t>כרם גליל-גולן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28EC8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4-6528786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C936F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הר אדיר 101, צפת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0B7B4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צפון</w:t>
            </w:r>
          </w:p>
        </w:tc>
      </w:tr>
      <w:tr w:rsidR="00916E8F" w14:paraId="09ABAC81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B026B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כרם גליל מערבי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8858E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4-8736198/2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88BC1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שעול הסביונים 53, כרמיאל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6258F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צפון</w:t>
            </w:r>
          </w:p>
        </w:tc>
      </w:tr>
      <w:tr w:rsidR="00916E8F" w14:paraId="6ED3835B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58444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כרם נצרת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AFEF68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4-8450457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0464A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הגליל 34, נצרת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57919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צפון</w:t>
            </w:r>
          </w:p>
        </w:tc>
      </w:tr>
      <w:tr w:rsidR="00916E8F" w14:paraId="58D11EF5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31AA4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proofErr w:type="spellStart"/>
            <w:r>
              <w:rPr>
                <w:rtl/>
              </w:rPr>
              <w:t>על"ם</w:t>
            </w:r>
            <w:proofErr w:type="spellEnd"/>
            <w:r>
              <w:rPr>
                <w:rtl/>
              </w:rPr>
              <w:t xml:space="preserve"> עפולה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01E4A9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4-6785871, 077-7652778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E147D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יהושע חנקין 70א', עפולה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54EB3B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צפון</w:t>
            </w:r>
          </w:p>
        </w:tc>
      </w:tr>
      <w:tr w:rsidR="00916E8F" w14:paraId="62BAA778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D85C0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פעימות חיפה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11467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4-8200512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8A4B6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הרצל 21, חיפה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3A62C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צפון</w:t>
            </w:r>
          </w:p>
        </w:tc>
      </w:tr>
      <w:tr w:rsidR="00916E8F" w14:paraId="73B86EB2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79D5B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רימונים חדרה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1C8213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77-5060031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700D2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הגלבוע 4, חדרה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A7641D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צפון</w:t>
            </w:r>
          </w:p>
        </w:tc>
      </w:tr>
      <w:tr w:rsidR="00916E8F" w14:paraId="5F82A5AA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B8B6B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רימונים נתניה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A038F2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9-8866370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B59B24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 xml:space="preserve">יוסף </w:t>
            </w:r>
            <w:proofErr w:type="spellStart"/>
            <w:r>
              <w:rPr>
                <w:rtl/>
              </w:rPr>
              <w:t>בוסל</w:t>
            </w:r>
            <w:proofErr w:type="spellEnd"/>
            <w:r>
              <w:rPr>
                <w:rtl/>
              </w:rPr>
              <w:t xml:space="preserve"> 2, נתניה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0D9E68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מרכז</w:t>
            </w:r>
          </w:p>
        </w:tc>
      </w:tr>
      <w:tr w:rsidR="00916E8F" w14:paraId="644B6754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A5935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בליבנו בני ברק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D06B1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 xml:space="preserve">073-2724040, </w:t>
            </w:r>
            <w:r>
              <w:rPr>
                <w:rtl/>
              </w:rPr>
              <w:t>שלוחה</w:t>
            </w:r>
            <w:r>
              <w:t xml:space="preserve"> 9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6963C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 xml:space="preserve">סמטת </w:t>
            </w:r>
            <w:proofErr w:type="spellStart"/>
            <w:r>
              <w:rPr>
                <w:rtl/>
              </w:rPr>
              <w:t>אז"ר</w:t>
            </w:r>
            <w:proofErr w:type="spellEnd"/>
            <w:r>
              <w:rPr>
                <w:rtl/>
              </w:rPr>
              <w:t xml:space="preserve"> 6, בני ברק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E3EC8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מרכז</w:t>
            </w:r>
          </w:p>
        </w:tc>
      </w:tr>
      <w:tr w:rsidR="00916E8F" w14:paraId="7083F18E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7F834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יטל לוד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9B1F2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8-8612525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C363B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יהונתן נתניהו 3, לוד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93A72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מרכז</w:t>
            </w:r>
          </w:p>
        </w:tc>
      </w:tr>
      <w:tr w:rsidR="00916E8F" w14:paraId="58ED9196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D6B762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proofErr w:type="spellStart"/>
            <w:r>
              <w:rPr>
                <w:rtl/>
              </w:rPr>
              <w:t>אל"י</w:t>
            </w:r>
            <w:proofErr w:type="spellEnd"/>
            <w:r>
              <w:rPr>
                <w:rtl/>
              </w:rPr>
              <w:t xml:space="preserve"> ראשון לציון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45DDEE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3-5098462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FB732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ז'בוטינסקי 11, ראשון לציון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3DACC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מרכז</w:t>
            </w:r>
          </w:p>
        </w:tc>
      </w:tr>
      <w:tr w:rsidR="00916E8F" w14:paraId="15968369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F6FA4A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בליבנו צפון תל אביב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CB7B6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 xml:space="preserve">073-2724040, </w:t>
            </w:r>
            <w:r>
              <w:rPr>
                <w:rtl/>
              </w:rPr>
              <w:t>שלוחה</w:t>
            </w:r>
            <w:r>
              <w:t xml:space="preserve"> 9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077E4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proofErr w:type="spellStart"/>
            <w:r>
              <w:rPr>
                <w:rtl/>
              </w:rPr>
              <w:t>הנצי"ב</w:t>
            </w:r>
            <w:proofErr w:type="spellEnd"/>
            <w:r>
              <w:rPr>
                <w:rtl/>
              </w:rPr>
              <w:t xml:space="preserve"> 18, תל אביב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143734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מרכז</w:t>
            </w:r>
          </w:p>
        </w:tc>
      </w:tr>
      <w:tr w:rsidR="00916E8F" w14:paraId="1C3C1E4F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C0B7E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יטל פתח תקווה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1AB06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3-9019616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B059A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וטה גור 5, פתח תקווה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2F208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מרכז</w:t>
            </w:r>
          </w:p>
        </w:tc>
      </w:tr>
      <w:tr w:rsidR="00916E8F" w14:paraId="18707DCD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38AD9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רימונים כפר סבא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291FC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9-7887470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71A48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שה דיין 30, כפר סבא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F81CAB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מרכז</w:t>
            </w:r>
          </w:p>
        </w:tc>
      </w:tr>
      <w:tr w:rsidR="00916E8F" w14:paraId="649E2BE5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96E55C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proofErr w:type="spellStart"/>
            <w:r>
              <w:rPr>
                <w:rtl/>
              </w:rPr>
              <w:t>על"ם</w:t>
            </w:r>
            <w:proofErr w:type="spellEnd"/>
            <w:r>
              <w:rPr>
                <w:rtl/>
              </w:rPr>
              <w:t xml:space="preserve"> דרום תל אביב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C3A0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3-7598449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02BCB9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יגאל אלון 67, תל אביב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0ED8C0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מרכז</w:t>
            </w:r>
          </w:p>
        </w:tc>
      </w:tr>
      <w:tr w:rsidR="00916E8F" w14:paraId="20ED8372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6CA7B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lastRenderedPageBreak/>
              <w:t xml:space="preserve">מאור </w:t>
            </w:r>
            <w:proofErr w:type="spellStart"/>
            <w:r>
              <w:rPr>
                <w:rtl/>
              </w:rPr>
              <w:t>קרית</w:t>
            </w:r>
            <w:proofErr w:type="spellEnd"/>
            <w:r>
              <w:rPr>
                <w:rtl/>
              </w:rPr>
              <w:t xml:space="preserve"> מלאכי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92A5CD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8-9302638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F9080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 xml:space="preserve">הגליל 3, </w:t>
            </w:r>
            <w:proofErr w:type="spellStart"/>
            <w:r>
              <w:rPr>
                <w:rtl/>
              </w:rPr>
              <w:t>קרית</w:t>
            </w:r>
            <w:proofErr w:type="spellEnd"/>
            <w:r>
              <w:rPr>
                <w:rtl/>
              </w:rPr>
              <w:t xml:space="preserve"> מלאכי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74EF9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ירושלים</w:t>
            </w:r>
          </w:p>
        </w:tc>
      </w:tr>
      <w:tr w:rsidR="00916E8F" w14:paraId="23E28570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D86FD9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יטל ירושלים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47C3F4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2-6333352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54599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קמפוס חרוב לילדים, הר הצופים, ירושלים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BF63D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ירושלים</w:t>
            </w:r>
          </w:p>
        </w:tc>
      </w:tr>
      <w:tr w:rsidR="00916E8F" w14:paraId="3E648823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5D628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יטל שלוחת ביתר עלית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58668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2-5023387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247BB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חיי יצחק 15, ביתר עלית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6A5D4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ירושלים</w:t>
            </w:r>
          </w:p>
        </w:tc>
      </w:tr>
      <w:tr w:rsidR="00916E8F" w14:paraId="3ACF0B63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C7838D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יטל אשדוד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0E9416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8-9936486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53DDFF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האורגים 35, אשדוד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8367C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ירושלים</w:t>
            </w:r>
          </w:p>
        </w:tc>
      </w:tr>
      <w:tr w:rsidR="00916E8F" w14:paraId="19CE5D08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4B4B9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ענבל באר שבע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5FC4A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8-</w:t>
            </w:r>
            <w:proofErr w:type="gramStart"/>
            <w:r>
              <w:t>6417301 ,</w:t>
            </w:r>
            <w:r>
              <w:rPr>
                <w:rtl/>
              </w:rPr>
              <w:t>שלוחה</w:t>
            </w:r>
            <w:proofErr w:type="gramEnd"/>
            <w:r>
              <w:t xml:space="preserve"> 2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C8FFB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יעקב דורי 3, באר שבע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C55A4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דרום</w:t>
            </w:r>
          </w:p>
        </w:tc>
      </w:tr>
      <w:tr w:rsidR="00916E8F" w14:paraId="60902452" w14:textId="77777777" w:rsidTr="009202CB">
        <w:trPr>
          <w:trHeight w:val="440"/>
        </w:trPr>
        <w:tc>
          <w:tcPr>
            <w:tcW w:w="1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3B754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 xml:space="preserve">שחר </w:t>
            </w:r>
            <w:proofErr w:type="spellStart"/>
            <w:r>
              <w:rPr>
                <w:rtl/>
              </w:rPr>
              <w:t>קרית</w:t>
            </w:r>
            <w:proofErr w:type="spellEnd"/>
            <w:r>
              <w:rPr>
                <w:rtl/>
              </w:rPr>
              <w:t xml:space="preserve"> גת</w:t>
            </w:r>
          </w:p>
        </w:tc>
        <w:tc>
          <w:tcPr>
            <w:tcW w:w="2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2CC692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08-9136700</w:t>
            </w:r>
          </w:p>
        </w:tc>
        <w:tc>
          <w:tcPr>
            <w:tcW w:w="28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A733B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 xml:space="preserve">השומרון 8, </w:t>
            </w:r>
            <w:proofErr w:type="spellStart"/>
            <w:r>
              <w:rPr>
                <w:rtl/>
              </w:rPr>
              <w:t>קרית</w:t>
            </w:r>
            <w:proofErr w:type="spellEnd"/>
            <w:r>
              <w:rPr>
                <w:rtl/>
              </w:rPr>
              <w:t xml:space="preserve"> גת</w:t>
            </w:r>
          </w:p>
        </w:tc>
        <w:tc>
          <w:tcPr>
            <w:tcW w:w="1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36E02" w14:textId="77777777" w:rsidR="00916E8F" w:rsidRDefault="00916E8F" w:rsidP="00920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rPr>
                <w:rtl/>
              </w:rPr>
              <w:t>מחוז דרום</w:t>
            </w:r>
          </w:p>
        </w:tc>
      </w:tr>
    </w:tbl>
    <w:p w14:paraId="14CE3B01" w14:textId="77777777" w:rsidR="00916E8F" w:rsidRDefault="00916E8F" w:rsidP="00916E8F">
      <w:pPr>
        <w:bidi/>
      </w:pPr>
    </w:p>
    <w:p w14:paraId="3DAC57E4" w14:textId="77777777" w:rsidR="00DA2486" w:rsidRDefault="00DA2486" w:rsidP="00DA2486">
      <w:pPr>
        <w:bidi/>
      </w:pPr>
    </w:p>
    <w:p w14:paraId="5AE91C63" w14:textId="77777777" w:rsidR="00704BD7" w:rsidRPr="00DA2486" w:rsidRDefault="00704BD7" w:rsidP="00704BD7">
      <w:pPr>
        <w:bidi/>
        <w:rPr>
          <w:rtl/>
        </w:rPr>
      </w:pPr>
    </w:p>
    <w:p w14:paraId="70BBD5E4" w14:textId="77777777" w:rsidR="00704BD7" w:rsidRDefault="00704BD7" w:rsidP="00704BD7">
      <w:pPr>
        <w:bidi/>
        <w:rPr>
          <w:rtl/>
        </w:rPr>
      </w:pPr>
    </w:p>
    <w:p w14:paraId="0208CF57" w14:textId="71097001" w:rsidR="00704BD7" w:rsidRDefault="00704BD7" w:rsidP="00704BD7">
      <w:pPr>
        <w:bidi/>
      </w:pPr>
      <w:r>
        <w:br/>
      </w:r>
    </w:p>
    <w:p w14:paraId="7BE287E1" w14:textId="43B6BAD8" w:rsidR="00A10AD5" w:rsidRDefault="00704BD7" w:rsidP="00704BD7">
      <w:pPr>
        <w:jc w:val="center"/>
      </w:pPr>
      <w:r>
        <w:rPr>
          <w:noProof/>
        </w:rPr>
        <w:drawing>
          <wp:inline distT="0" distB="0" distL="0" distR="0" wp14:anchorId="2C9FF5A4" wp14:editId="1820A22A">
            <wp:extent cx="1627632" cy="6927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438" cy="704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10A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09D07F" w14:textId="77777777" w:rsidR="00466666" w:rsidRDefault="00466666" w:rsidP="00916E8F">
      <w:pPr>
        <w:spacing w:line="240" w:lineRule="auto"/>
      </w:pPr>
      <w:r>
        <w:separator/>
      </w:r>
    </w:p>
  </w:endnote>
  <w:endnote w:type="continuationSeparator" w:id="0">
    <w:p w14:paraId="530CE587" w14:textId="77777777" w:rsidR="00466666" w:rsidRDefault="00466666" w:rsidP="00916E8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D24939" w14:textId="77777777" w:rsidR="00466666" w:rsidRDefault="00466666" w:rsidP="00916E8F">
      <w:pPr>
        <w:spacing w:line="240" w:lineRule="auto"/>
      </w:pPr>
      <w:r>
        <w:separator/>
      </w:r>
    </w:p>
  </w:footnote>
  <w:footnote w:type="continuationSeparator" w:id="0">
    <w:p w14:paraId="15B7AB79" w14:textId="77777777" w:rsidR="00466666" w:rsidRDefault="00466666" w:rsidP="00916E8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94B58"/>
    <w:multiLevelType w:val="multilevel"/>
    <w:tmpl w:val="67EE97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57141B3"/>
    <w:multiLevelType w:val="multilevel"/>
    <w:tmpl w:val="885C9A38"/>
    <w:lvl w:ilvl="0">
      <w:start w:val="1"/>
      <w:numFmt w:val="bullet"/>
      <w:lvlText w:val="●"/>
      <w:lvlJc w:val="left"/>
      <w:pPr>
        <w:ind w:left="720" w:hanging="360"/>
      </w:pPr>
      <w:rPr>
        <w:color w:val="00000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66604CF"/>
    <w:multiLevelType w:val="multilevel"/>
    <w:tmpl w:val="3CA4DC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C8F6015"/>
    <w:multiLevelType w:val="multilevel"/>
    <w:tmpl w:val="B38ED4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A2A143C"/>
    <w:multiLevelType w:val="multilevel"/>
    <w:tmpl w:val="05EEC5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A950ADB"/>
    <w:multiLevelType w:val="multilevel"/>
    <w:tmpl w:val="2AD6AF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F45533F"/>
    <w:multiLevelType w:val="multilevel"/>
    <w:tmpl w:val="D25CA1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0AF6544"/>
    <w:multiLevelType w:val="multilevel"/>
    <w:tmpl w:val="814CE7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3476F1A"/>
    <w:multiLevelType w:val="multilevel"/>
    <w:tmpl w:val="34B099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91B0817"/>
    <w:multiLevelType w:val="multilevel"/>
    <w:tmpl w:val="1A8CE9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9291D80"/>
    <w:multiLevelType w:val="multilevel"/>
    <w:tmpl w:val="E6A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A0F1F78"/>
    <w:multiLevelType w:val="multilevel"/>
    <w:tmpl w:val="0C8A4B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C717ED5"/>
    <w:multiLevelType w:val="multilevel"/>
    <w:tmpl w:val="295C26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C7F0B94"/>
    <w:multiLevelType w:val="multilevel"/>
    <w:tmpl w:val="9E1887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6FC80C32"/>
    <w:multiLevelType w:val="multilevel"/>
    <w:tmpl w:val="320659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786626E6"/>
    <w:multiLevelType w:val="multilevel"/>
    <w:tmpl w:val="DCB0CC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F0F31F4"/>
    <w:multiLevelType w:val="multilevel"/>
    <w:tmpl w:val="290E56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5"/>
  </w:num>
  <w:num w:numId="2">
    <w:abstractNumId w:val="3"/>
  </w:num>
  <w:num w:numId="3">
    <w:abstractNumId w:val="8"/>
  </w:num>
  <w:num w:numId="4">
    <w:abstractNumId w:val="14"/>
  </w:num>
  <w:num w:numId="5">
    <w:abstractNumId w:val="10"/>
  </w:num>
  <w:num w:numId="6">
    <w:abstractNumId w:val="0"/>
  </w:num>
  <w:num w:numId="7">
    <w:abstractNumId w:val="2"/>
  </w:num>
  <w:num w:numId="8">
    <w:abstractNumId w:val="4"/>
  </w:num>
  <w:num w:numId="9">
    <w:abstractNumId w:val="7"/>
  </w:num>
  <w:num w:numId="10">
    <w:abstractNumId w:val="5"/>
  </w:num>
  <w:num w:numId="11">
    <w:abstractNumId w:val="9"/>
  </w:num>
  <w:num w:numId="12">
    <w:abstractNumId w:val="1"/>
  </w:num>
  <w:num w:numId="13">
    <w:abstractNumId w:val="13"/>
  </w:num>
  <w:num w:numId="14">
    <w:abstractNumId w:val="12"/>
  </w:num>
  <w:num w:numId="15">
    <w:abstractNumId w:val="6"/>
  </w:num>
  <w:num w:numId="16">
    <w:abstractNumId w:val="1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DG0tLA0sTAwtDRX0lEKTi0uzszPAykwqgUA0EpxrSwAAAA="/>
  </w:docVars>
  <w:rsids>
    <w:rsidRoot w:val="00704BD7"/>
    <w:rsid w:val="00123B7A"/>
    <w:rsid w:val="002264C1"/>
    <w:rsid w:val="00311FDC"/>
    <w:rsid w:val="00466666"/>
    <w:rsid w:val="0055729E"/>
    <w:rsid w:val="006A4DFB"/>
    <w:rsid w:val="00704BD7"/>
    <w:rsid w:val="0087341E"/>
    <w:rsid w:val="00916E8F"/>
    <w:rsid w:val="00AA2722"/>
    <w:rsid w:val="00C52AA2"/>
    <w:rsid w:val="00DA2486"/>
    <w:rsid w:val="00F8634D"/>
    <w:rsid w:val="00FE1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121CC"/>
  <w15:chartTrackingRefBased/>
  <w15:docId w15:val="{8D77800C-893D-4E68-8BCD-BAA915FD5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BD7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E1666"/>
    <w:pPr>
      <w:keepNext/>
      <w:keepLines/>
      <w:spacing w:before="240" w:after="80"/>
      <w:outlineLvl w:val="4"/>
    </w:pPr>
    <w:rPr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FE1666"/>
    <w:rPr>
      <w:rFonts w:ascii="Arial" w:eastAsia="Arial" w:hAnsi="Arial" w:cs="Arial"/>
      <w:color w:val="666666"/>
      <w:lang w:val="en"/>
    </w:rPr>
  </w:style>
  <w:style w:type="paragraph" w:styleId="Header">
    <w:name w:val="header"/>
    <w:basedOn w:val="Normal"/>
    <w:link w:val="HeaderChar"/>
    <w:uiPriority w:val="99"/>
    <w:unhideWhenUsed/>
    <w:rsid w:val="00916E8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E8F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916E8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E8F"/>
    <w:rPr>
      <w:rFonts w:ascii="Arial" w:eastAsia="Arial" w:hAnsi="Arial" w:cs="Arial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4</Words>
  <Characters>1220</Characters>
  <Application>Microsoft Office Word</Application>
  <DocSecurity>0</DocSecurity>
  <Lines>10</Lines>
  <Paragraphs>2</Paragraphs>
  <ScaleCrop>false</ScaleCrop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i Zichrony</dc:creator>
  <cp:keywords/>
  <dc:description/>
  <cp:lastModifiedBy>Tali Zichrony</cp:lastModifiedBy>
  <cp:revision>2</cp:revision>
  <dcterms:created xsi:type="dcterms:W3CDTF">2021-03-18T10:28:00Z</dcterms:created>
  <dcterms:modified xsi:type="dcterms:W3CDTF">2021-03-18T10:28:00Z</dcterms:modified>
</cp:coreProperties>
</file>